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Sat, 20 Apr 2024 00:33:12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